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71DCC" w14:textId="718B1E80" w:rsidR="00F77944" w:rsidRPr="00433A4A" w:rsidRDefault="00F77944" w:rsidP="00433A4A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</w:pPr>
      <w:r w:rsidRPr="00D57EBE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>East Loch Shiel D</w:t>
      </w:r>
      <w:r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 xml:space="preserve">MG Spring Meeting </w:t>
      </w:r>
      <w:r w:rsidRPr="00B11E85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>29</w:t>
      </w:r>
      <w:r w:rsidRPr="00B11E85">
        <w:rPr>
          <w:rFonts w:ascii="Helvetica Neue" w:eastAsia="Times New Roman" w:hAnsi="Helvetica Neue" w:cs="Times New Roman"/>
          <w:sz w:val="28"/>
          <w:szCs w:val="28"/>
          <w:u w:val="single"/>
          <w:vertAlign w:val="superscript"/>
          <w:lang w:eastAsia="en-GB"/>
        </w:rPr>
        <w:t>th</w:t>
      </w:r>
      <w:r w:rsidRPr="00B11E85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 xml:space="preserve"> April 2019</w:t>
      </w:r>
    </w:p>
    <w:p w14:paraId="27DECAD7" w14:textId="77777777" w:rsidR="00F77944" w:rsidRDefault="00F77944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proofErr w:type="spellStart"/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Conaglen</w:t>
      </w:r>
      <w:proofErr w:type="spellEnd"/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 Gunroom, </w:t>
      </w:r>
      <w:proofErr w:type="spellStart"/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Conaglen</w:t>
      </w:r>
      <w:proofErr w:type="spellEnd"/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 Estate.</w:t>
      </w:r>
    </w:p>
    <w:p w14:paraId="291868A2" w14:textId="77777777" w:rsidR="00F77944" w:rsidRDefault="00F77944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Voting Members 10:45</w:t>
      </w:r>
    </w:p>
    <w:p w14:paraId="2872D01E" w14:textId="77777777" w:rsidR="00F77944" w:rsidRDefault="00F77944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Non-voting members, Stakeholders, Neighbours, Public 11:00.</w:t>
      </w:r>
    </w:p>
    <w:p w14:paraId="57A6CA64" w14:textId="77777777" w:rsidR="00F77944" w:rsidRDefault="00F77944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</w:p>
    <w:p w14:paraId="34AF40B6" w14:textId="77777777" w:rsidR="00F77944" w:rsidRDefault="00F77944" w:rsidP="00F77944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Special Meeting.</w:t>
      </w:r>
    </w:p>
    <w:p w14:paraId="42524C8D" w14:textId="77777777" w:rsidR="00F77944" w:rsidRDefault="00F77944" w:rsidP="00F77944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color w:val="000000"/>
          <w:sz w:val="20"/>
          <w:szCs w:val="20"/>
          <w:lang w:eastAsia="en-GB"/>
        </w:rPr>
      </w:pPr>
    </w:p>
    <w:p w14:paraId="6A4F8D2B" w14:textId="76739620" w:rsidR="00F77944" w:rsidRDefault="00F34C26" w:rsidP="00F77944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Vote on a</w:t>
      </w:r>
      <w:r w:rsidR="00F77944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dopt</w:t>
      </w: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ion of proposed</w:t>
      </w:r>
      <w:r w:rsidR="00F77944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 updated ELSDMG Constitution.</w:t>
      </w:r>
    </w:p>
    <w:p w14:paraId="08E7A38F" w14:textId="77777777" w:rsidR="00F77944" w:rsidRDefault="00F77944" w:rsidP="00F77944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 w:rsidRPr="006D0C37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Formally appoint Vice Chair.</w:t>
      </w:r>
    </w:p>
    <w:p w14:paraId="397A5EDF" w14:textId="273460CF" w:rsidR="00F77944" w:rsidRPr="006D0C37" w:rsidRDefault="00FB2454" w:rsidP="00F77944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The p</w:t>
      </w:r>
      <w:r w:rsidR="00F77944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roposal that future Autumn/Winter Ordinary meetings be held in a public place.</w:t>
      </w:r>
    </w:p>
    <w:p w14:paraId="26965426" w14:textId="77777777" w:rsidR="00F77944" w:rsidRDefault="00F77944" w:rsidP="00F77944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</w:p>
    <w:p w14:paraId="7027060D" w14:textId="77777777" w:rsidR="00F77944" w:rsidRDefault="00F77944" w:rsidP="00F77944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</w:p>
    <w:p w14:paraId="24200F2B" w14:textId="02A80402" w:rsidR="00F77944" w:rsidRPr="004177E3" w:rsidRDefault="00F77944" w:rsidP="00F77944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b/>
          <w:color w:val="0070C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Ordinary Meeting </w:t>
      </w:r>
      <w:r w:rsidRPr="00793B6F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A</w:t>
      </w:r>
      <w:r w:rsidRPr="00A50FE5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GENDA</w:t>
      </w: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: - </w:t>
      </w:r>
    </w:p>
    <w:p w14:paraId="7CF2B491" w14:textId="77777777" w:rsidR="00F77944" w:rsidRPr="00793B6F" w:rsidRDefault="00F77944" w:rsidP="00F77944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color w:val="000000"/>
          <w:sz w:val="20"/>
          <w:szCs w:val="20"/>
          <w:lang w:eastAsia="en-GB"/>
        </w:rPr>
      </w:pPr>
      <w:r w:rsidRPr="00793B6F">
        <w:rPr>
          <w:rFonts w:ascii="Helvetica Neue" w:eastAsia="Times New Roman" w:hAnsi="Helvetica Neue" w:cs="Times New Roman"/>
          <w:color w:val="000000"/>
          <w:sz w:val="20"/>
          <w:szCs w:val="20"/>
          <w:lang w:eastAsia="en-GB"/>
        </w:rPr>
        <w:t> </w:t>
      </w:r>
    </w:p>
    <w:p w14:paraId="0606179D" w14:textId="77777777" w:rsidR="00F77944" w:rsidRDefault="00F77944" w:rsidP="00F77944">
      <w:pPr>
        <w:pStyle w:val="ListParagraph"/>
        <w:numPr>
          <w:ilvl w:val="0"/>
          <w:numId w:val="1"/>
        </w:numPr>
        <w:rPr>
          <w:b/>
        </w:rPr>
      </w:pPr>
      <w:r w:rsidRPr="0099240C">
        <w:rPr>
          <w:b/>
        </w:rPr>
        <w:t>Chairman’s welcome, any apologies.</w:t>
      </w:r>
      <w:r>
        <w:rPr>
          <w:b/>
        </w:rPr>
        <w:t xml:space="preserve"> </w:t>
      </w:r>
    </w:p>
    <w:p w14:paraId="32C49C1B" w14:textId="3F638E8F" w:rsidR="00F77944" w:rsidRDefault="00F77944" w:rsidP="00F77944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ntroduce our new SNH WMO and attendees.</w:t>
      </w:r>
    </w:p>
    <w:p w14:paraId="6960E61A" w14:textId="64F73169" w:rsidR="00433A4A" w:rsidRPr="0099240C" w:rsidRDefault="00433A4A" w:rsidP="00F77944">
      <w:pPr>
        <w:pStyle w:val="ListParagraph"/>
        <w:numPr>
          <w:ilvl w:val="0"/>
          <w:numId w:val="1"/>
        </w:numPr>
        <w:rPr>
          <w:b/>
        </w:rPr>
      </w:pPr>
      <w:proofErr w:type="spellStart"/>
      <w:r>
        <w:rPr>
          <w:b/>
        </w:rPr>
        <w:t>Chairmans</w:t>
      </w:r>
      <w:proofErr w:type="spellEnd"/>
      <w:r>
        <w:rPr>
          <w:b/>
        </w:rPr>
        <w:t xml:space="preserve"> opening remarks.</w:t>
      </w:r>
    </w:p>
    <w:p w14:paraId="3BA588E2" w14:textId="77777777" w:rsidR="00F77944" w:rsidRDefault="00F77944" w:rsidP="00F77944">
      <w:pPr>
        <w:pStyle w:val="ListParagraph"/>
        <w:numPr>
          <w:ilvl w:val="0"/>
          <w:numId w:val="1"/>
        </w:numPr>
        <w:rPr>
          <w:b/>
        </w:rPr>
      </w:pPr>
      <w:r w:rsidRPr="00425E1F">
        <w:rPr>
          <w:b/>
        </w:rPr>
        <w:t xml:space="preserve">Minutes of </w:t>
      </w:r>
      <w:r>
        <w:rPr>
          <w:b/>
        </w:rPr>
        <w:t xml:space="preserve">the </w:t>
      </w:r>
      <w:r w:rsidRPr="00425E1F">
        <w:rPr>
          <w:b/>
        </w:rPr>
        <w:t>previous meeting – and matters arising.</w:t>
      </w:r>
    </w:p>
    <w:p w14:paraId="2C241C1F" w14:textId="1AC4AE40" w:rsidR="00F77944" w:rsidRPr="00F77944" w:rsidRDefault="00F77944" w:rsidP="00C355A5">
      <w:pPr>
        <w:pStyle w:val="ListParagraph"/>
        <w:numPr>
          <w:ilvl w:val="0"/>
          <w:numId w:val="1"/>
        </w:numPr>
        <w:rPr>
          <w:b/>
        </w:rPr>
      </w:pPr>
      <w:r w:rsidRPr="00F77944">
        <w:rPr>
          <w:b/>
        </w:rPr>
        <w:t>Training and Certification Log will be passed around for all to update</w:t>
      </w:r>
      <w:r w:rsidR="00D52D84">
        <w:rPr>
          <w:b/>
        </w:rPr>
        <w:t>,</w:t>
      </w:r>
      <w:r w:rsidRPr="00F77944">
        <w:rPr>
          <w:b/>
        </w:rPr>
        <w:t xml:space="preserve"> please.</w:t>
      </w:r>
      <w:r w:rsidRPr="000E213D">
        <w:t xml:space="preserve"> </w:t>
      </w:r>
      <w:r w:rsidRPr="00F77944">
        <w:rPr>
          <w:b/>
        </w:rPr>
        <w:t>Group priority from ‘Benchmark’ &amp; ‘Public Interest’.</w:t>
      </w:r>
    </w:p>
    <w:p w14:paraId="0057930E" w14:textId="77777777" w:rsidR="00F77944" w:rsidRDefault="00F77944" w:rsidP="00F77944">
      <w:pPr>
        <w:rPr>
          <w:rFonts w:ascii="Helvetica Neue" w:hAnsi="Helvetica Neue"/>
          <w:sz w:val="20"/>
          <w:szCs w:val="20"/>
          <w:shd w:val="clear" w:color="auto" w:fill="FFFFFF"/>
        </w:rPr>
      </w:pPr>
      <w:r w:rsidRPr="00C9490B">
        <w:rPr>
          <w:rFonts w:ascii="Helvetica Neue" w:hAnsi="Helvetica Neue"/>
          <w:sz w:val="20"/>
          <w:szCs w:val="20"/>
          <w:shd w:val="clear" w:color="auto" w:fill="FFFFFF"/>
        </w:rPr>
        <w:t xml:space="preserve">The officers of the Group have considered that our key priorities which </w:t>
      </w:r>
      <w:r>
        <w:rPr>
          <w:rFonts w:ascii="Helvetica Neue" w:hAnsi="Helvetica Neue"/>
          <w:sz w:val="20"/>
          <w:szCs w:val="20"/>
          <w:shd w:val="clear" w:color="auto" w:fill="FFFFFF"/>
        </w:rPr>
        <w:t xml:space="preserve">need to be </w:t>
      </w:r>
      <w:r w:rsidRPr="00C9490B">
        <w:rPr>
          <w:rFonts w:ascii="Helvetica Neue" w:hAnsi="Helvetica Neue"/>
          <w:sz w:val="20"/>
          <w:szCs w:val="20"/>
          <w:shd w:val="clear" w:color="auto" w:fill="FFFFFF"/>
        </w:rPr>
        <w:t xml:space="preserve">addressed </w:t>
      </w:r>
      <w:r>
        <w:rPr>
          <w:rFonts w:ascii="Helvetica Neue" w:hAnsi="Helvetica Neue"/>
          <w:sz w:val="20"/>
          <w:szCs w:val="20"/>
          <w:shd w:val="clear" w:color="auto" w:fill="FFFFFF"/>
        </w:rPr>
        <w:t xml:space="preserve">at this meeting </w:t>
      </w:r>
      <w:r w:rsidRPr="00C9490B">
        <w:rPr>
          <w:rFonts w:ascii="Helvetica Neue" w:hAnsi="Helvetica Neue"/>
          <w:sz w:val="20"/>
          <w:szCs w:val="20"/>
          <w:shd w:val="clear" w:color="auto" w:fill="FFFFFF"/>
        </w:rPr>
        <w:t>are as follows.</w:t>
      </w:r>
    </w:p>
    <w:p w14:paraId="38174F63" w14:textId="06535F2C" w:rsidR="00F77944" w:rsidRPr="00D52D84" w:rsidRDefault="00F77944" w:rsidP="00D52D84">
      <w:pPr>
        <w:pStyle w:val="ListParagraph"/>
        <w:numPr>
          <w:ilvl w:val="0"/>
          <w:numId w:val="1"/>
        </w:numPr>
      </w:pPr>
      <w:r w:rsidRPr="00901929">
        <w:rPr>
          <w:b/>
        </w:rPr>
        <w:t>DMP Background Information</w:t>
      </w:r>
      <w:r w:rsidR="00D52D84">
        <w:rPr>
          <w:b/>
        </w:rPr>
        <w:t xml:space="preserve"> update</w:t>
      </w:r>
      <w:r w:rsidRPr="00901929">
        <w:rPr>
          <w:b/>
        </w:rPr>
        <w:t>.</w:t>
      </w:r>
      <w:r w:rsidRPr="00901929">
        <w:rPr>
          <w:b/>
          <w:color w:val="0070C0"/>
        </w:rPr>
        <w:t xml:space="preserve"> </w:t>
      </w:r>
      <w:r w:rsidRPr="00901929">
        <w:rPr>
          <w:b/>
        </w:rPr>
        <w:t>D</w:t>
      </w:r>
      <w:r>
        <w:rPr>
          <w:b/>
        </w:rPr>
        <w:t>MP</w:t>
      </w:r>
      <w:r w:rsidRPr="00901929">
        <w:rPr>
          <w:b/>
        </w:rPr>
        <w:t xml:space="preserve"> Working Plan Edition 1, Updated </w:t>
      </w:r>
      <w:r w:rsidR="00F34C26">
        <w:rPr>
          <w:b/>
        </w:rPr>
        <w:t xml:space="preserve">April </w:t>
      </w:r>
      <w:r w:rsidRPr="00901929">
        <w:rPr>
          <w:b/>
        </w:rPr>
        <w:t xml:space="preserve">2019. </w:t>
      </w:r>
    </w:p>
    <w:p w14:paraId="714D6067" w14:textId="680CA62A" w:rsidR="00F77944" w:rsidRPr="00F4571C" w:rsidRDefault="00F77944" w:rsidP="00F77944">
      <w:pPr>
        <w:pStyle w:val="ListParagraph"/>
        <w:numPr>
          <w:ilvl w:val="0"/>
          <w:numId w:val="1"/>
        </w:numPr>
      </w:pPr>
      <w:r w:rsidRPr="00425E1F">
        <w:rPr>
          <w:b/>
        </w:rPr>
        <w:t>West – East Working Groups reports.</w:t>
      </w:r>
      <w:r>
        <w:rPr>
          <w:b/>
        </w:rPr>
        <w:t xml:space="preserve"> </w:t>
      </w:r>
      <w:r w:rsidRPr="00810C20">
        <w:t xml:space="preserve">Comments invited. </w:t>
      </w:r>
    </w:p>
    <w:p w14:paraId="40784EA6" w14:textId="77777777" w:rsidR="00F77944" w:rsidRPr="00425E1F" w:rsidRDefault="00F77944" w:rsidP="00F77944">
      <w:pPr>
        <w:pStyle w:val="ListParagraph"/>
        <w:numPr>
          <w:ilvl w:val="0"/>
          <w:numId w:val="1"/>
        </w:numPr>
        <w:rPr>
          <w:b/>
        </w:rPr>
      </w:pPr>
      <w:r w:rsidRPr="00425E1F">
        <w:rPr>
          <w:b/>
        </w:rPr>
        <w:t>Estate reports.</w:t>
      </w:r>
    </w:p>
    <w:p w14:paraId="626DFA43" w14:textId="35E7FE9F" w:rsidR="00F77944" w:rsidRPr="009F4260" w:rsidRDefault="00F77944" w:rsidP="00F77944">
      <w:pPr>
        <w:pStyle w:val="ListParagraph"/>
        <w:numPr>
          <w:ilvl w:val="0"/>
          <w:numId w:val="3"/>
        </w:numPr>
        <w:ind w:left="1134" w:hanging="357"/>
      </w:pPr>
      <w:r w:rsidRPr="009F4260">
        <w:t xml:space="preserve">2018/19 hind season cull. </w:t>
      </w:r>
    </w:p>
    <w:p w14:paraId="3026D2E1" w14:textId="4A38FD31" w:rsidR="00F77944" w:rsidRPr="009F4260" w:rsidRDefault="00F77944" w:rsidP="00F77944">
      <w:pPr>
        <w:pStyle w:val="ListParagraph"/>
        <w:numPr>
          <w:ilvl w:val="0"/>
          <w:numId w:val="3"/>
        </w:numPr>
        <w:ind w:left="1134"/>
      </w:pPr>
      <w:r w:rsidRPr="009F4260">
        <w:t>Condition reports.</w:t>
      </w:r>
      <w:r>
        <w:t xml:space="preserve"> </w:t>
      </w:r>
    </w:p>
    <w:p w14:paraId="5C74C2D9" w14:textId="51294BEF" w:rsidR="00F77944" w:rsidRPr="009F4260" w:rsidRDefault="00F77944" w:rsidP="00F77944">
      <w:pPr>
        <w:pStyle w:val="ListParagraph"/>
        <w:numPr>
          <w:ilvl w:val="0"/>
          <w:numId w:val="3"/>
        </w:numPr>
        <w:ind w:left="1134"/>
      </w:pPr>
      <w:r w:rsidRPr="009F4260">
        <w:t>Poaching.</w:t>
      </w:r>
      <w:r>
        <w:rPr>
          <w:color w:val="0070C0"/>
        </w:rPr>
        <w:t xml:space="preserve"> </w:t>
      </w:r>
    </w:p>
    <w:p w14:paraId="0663F91E" w14:textId="362D0F63" w:rsidR="00F77944" w:rsidRDefault="00F77944" w:rsidP="00F77944">
      <w:pPr>
        <w:pStyle w:val="ListParagraph"/>
        <w:numPr>
          <w:ilvl w:val="0"/>
          <w:numId w:val="3"/>
        </w:numPr>
        <w:ind w:left="1134"/>
      </w:pPr>
      <w:r w:rsidRPr="009F4260">
        <w:t xml:space="preserve">HIA. </w:t>
      </w:r>
    </w:p>
    <w:p w14:paraId="79B42A71" w14:textId="0144250B" w:rsidR="00D52D84" w:rsidRDefault="00D52D84" w:rsidP="00F77944">
      <w:pPr>
        <w:pStyle w:val="ListParagraph"/>
        <w:numPr>
          <w:ilvl w:val="0"/>
          <w:numId w:val="3"/>
        </w:numPr>
        <w:ind w:left="1134"/>
      </w:pPr>
      <w:r>
        <w:t>Shelter and forage availability.</w:t>
      </w:r>
      <w:bookmarkStart w:id="0" w:name="_GoBack"/>
      <w:bookmarkEnd w:id="0"/>
    </w:p>
    <w:p w14:paraId="1A9DC295" w14:textId="33AAAFF5" w:rsidR="00F77944" w:rsidRPr="00F77944" w:rsidRDefault="00F77944" w:rsidP="00371D60">
      <w:pPr>
        <w:pStyle w:val="ListParagraph"/>
        <w:numPr>
          <w:ilvl w:val="0"/>
          <w:numId w:val="1"/>
        </w:numPr>
        <w:rPr>
          <w:b/>
        </w:rPr>
      </w:pPr>
      <w:r w:rsidRPr="00F77944">
        <w:rPr>
          <w:b/>
        </w:rPr>
        <w:t xml:space="preserve">Deer counts. </w:t>
      </w:r>
    </w:p>
    <w:p w14:paraId="313E7EC2" w14:textId="20D1AEB6" w:rsidR="00F77944" w:rsidRPr="00AC6AB5" w:rsidRDefault="00F77944" w:rsidP="00F77944">
      <w:pPr>
        <w:pStyle w:val="ListParagraph"/>
        <w:numPr>
          <w:ilvl w:val="0"/>
          <w:numId w:val="6"/>
        </w:numPr>
      </w:pPr>
      <w:r w:rsidRPr="00AC6AB5">
        <w:t xml:space="preserve">Helicopter count report. </w:t>
      </w:r>
    </w:p>
    <w:p w14:paraId="4591ADE5" w14:textId="2E4DC770" w:rsidR="00F77944" w:rsidRDefault="00F77944" w:rsidP="00F77944">
      <w:pPr>
        <w:pStyle w:val="ListParagraph"/>
        <w:numPr>
          <w:ilvl w:val="0"/>
          <w:numId w:val="6"/>
        </w:numPr>
      </w:pPr>
      <w:r w:rsidRPr="00AC6AB5">
        <w:t xml:space="preserve">FES population assessment report. </w:t>
      </w:r>
    </w:p>
    <w:p w14:paraId="40BDE98B" w14:textId="1F72BFA4" w:rsidR="00F77944" w:rsidRPr="00D52D84" w:rsidRDefault="00D52D84" w:rsidP="00D52D84">
      <w:pPr>
        <w:pStyle w:val="ListParagraph"/>
        <w:numPr>
          <w:ilvl w:val="0"/>
          <w:numId w:val="6"/>
        </w:numPr>
      </w:pPr>
      <w:r>
        <w:t>Recruitment and Mortality count to be delegated.</w:t>
      </w:r>
      <w:r w:rsidR="00F77944" w:rsidRPr="00D52D84">
        <w:rPr>
          <w:b/>
        </w:rPr>
        <w:t xml:space="preserve"> </w:t>
      </w:r>
    </w:p>
    <w:p w14:paraId="3B13F3EC" w14:textId="52926E3B" w:rsidR="00F77944" w:rsidRPr="00F77944" w:rsidRDefault="00F77944" w:rsidP="002B7C74">
      <w:pPr>
        <w:pStyle w:val="ListParagraph"/>
        <w:numPr>
          <w:ilvl w:val="0"/>
          <w:numId w:val="1"/>
        </w:numPr>
        <w:rPr>
          <w:b/>
        </w:rPr>
      </w:pPr>
      <w:r w:rsidRPr="00F77944">
        <w:rPr>
          <w:b/>
        </w:rPr>
        <w:t xml:space="preserve">Population Modelling. </w:t>
      </w:r>
      <w:r w:rsidRPr="00810C20">
        <w:t xml:space="preserve">Will be carried out post all count and cull data receipt, and in good time for the main stag stalking season. </w:t>
      </w:r>
    </w:p>
    <w:p w14:paraId="07818339" w14:textId="3A9CE1FF" w:rsidR="00F77944" w:rsidRPr="00E37B75" w:rsidRDefault="00F77944" w:rsidP="00F77944">
      <w:pPr>
        <w:pStyle w:val="ListParagraph"/>
        <w:numPr>
          <w:ilvl w:val="0"/>
          <w:numId w:val="1"/>
        </w:numPr>
      </w:pPr>
      <w:r>
        <w:rPr>
          <w:b/>
        </w:rPr>
        <w:t xml:space="preserve">Proposed stag cull, subject to adjustment post population model updates. </w:t>
      </w:r>
    </w:p>
    <w:p w14:paraId="0E93E286" w14:textId="3FF23696" w:rsidR="00F77944" w:rsidRPr="00810C20" w:rsidRDefault="00F77944" w:rsidP="00F77944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Collaborative Woodland Application addressing </w:t>
      </w:r>
      <w:proofErr w:type="spellStart"/>
      <w:r>
        <w:rPr>
          <w:b/>
        </w:rPr>
        <w:t>Conaglen</w:t>
      </w:r>
      <w:proofErr w:type="spellEnd"/>
      <w:r>
        <w:rPr>
          <w:b/>
        </w:rPr>
        <w:t xml:space="preserve"> </w:t>
      </w:r>
      <w:r w:rsidRPr="00425E1F">
        <w:rPr>
          <w:b/>
        </w:rPr>
        <w:t>Designated sites</w:t>
      </w:r>
      <w:r>
        <w:rPr>
          <w:b/>
        </w:rPr>
        <w:t xml:space="preserve">, Ardgour, </w:t>
      </w:r>
      <w:proofErr w:type="spellStart"/>
      <w:r w:rsidR="00D52D84">
        <w:rPr>
          <w:b/>
        </w:rPr>
        <w:t>C</w:t>
      </w:r>
      <w:r>
        <w:rPr>
          <w:b/>
        </w:rPr>
        <w:t>onaglen</w:t>
      </w:r>
      <w:proofErr w:type="spellEnd"/>
      <w:r>
        <w:rPr>
          <w:b/>
        </w:rPr>
        <w:t xml:space="preserve">, Druim Laith and </w:t>
      </w:r>
      <w:proofErr w:type="spellStart"/>
      <w:r>
        <w:rPr>
          <w:b/>
        </w:rPr>
        <w:t>Glenscaddle</w:t>
      </w:r>
      <w:proofErr w:type="spellEnd"/>
      <w:r>
        <w:rPr>
          <w:b/>
        </w:rPr>
        <w:t xml:space="preserve"> woodland prop</w:t>
      </w:r>
      <w:r w:rsidR="00D52D84">
        <w:rPr>
          <w:b/>
        </w:rPr>
        <w:t>o</w:t>
      </w:r>
      <w:r>
        <w:rPr>
          <w:b/>
        </w:rPr>
        <w:t>sals</w:t>
      </w:r>
      <w:r w:rsidRPr="00425E1F">
        <w:rPr>
          <w:b/>
        </w:rPr>
        <w:t>.</w:t>
      </w:r>
      <w:r>
        <w:rPr>
          <w:b/>
        </w:rPr>
        <w:t xml:space="preserve"> </w:t>
      </w:r>
    </w:p>
    <w:p w14:paraId="5A65E6BA" w14:textId="77777777" w:rsidR="00F77944" w:rsidRPr="000E213D" w:rsidRDefault="00F77944" w:rsidP="00F77944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Other Designated sites.</w:t>
      </w:r>
    </w:p>
    <w:p w14:paraId="12514251" w14:textId="23CCC78D" w:rsidR="00F77944" w:rsidRDefault="00F77944" w:rsidP="00F77944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Training and Certification. </w:t>
      </w:r>
    </w:p>
    <w:p w14:paraId="5269E19C" w14:textId="0D533AFE" w:rsidR="00F77944" w:rsidRDefault="00F77944" w:rsidP="00F77944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Sporting Rates Appeals. </w:t>
      </w:r>
    </w:p>
    <w:p w14:paraId="07406F3E" w14:textId="77777777" w:rsidR="00D52D84" w:rsidRDefault="00F77944" w:rsidP="007829C1">
      <w:pPr>
        <w:pStyle w:val="ListParagraph"/>
        <w:numPr>
          <w:ilvl w:val="0"/>
          <w:numId w:val="1"/>
        </w:numPr>
        <w:rPr>
          <w:b/>
        </w:rPr>
      </w:pPr>
      <w:r w:rsidRPr="00F77944">
        <w:rPr>
          <w:b/>
        </w:rPr>
        <w:t xml:space="preserve">SNH - Deer Management Group Assessment 2019. </w:t>
      </w:r>
    </w:p>
    <w:p w14:paraId="18D35ADE" w14:textId="4DF85ABD" w:rsidR="00F77944" w:rsidRPr="00D52D84" w:rsidRDefault="00F77944" w:rsidP="00D52D84">
      <w:pPr>
        <w:rPr>
          <w:b/>
        </w:rPr>
      </w:pPr>
      <w:r w:rsidRPr="00D52D84">
        <w:rPr>
          <w:b/>
        </w:rPr>
        <w:t xml:space="preserve">Update from ADMG: </w:t>
      </w:r>
    </w:p>
    <w:p w14:paraId="3176C7C7" w14:textId="77777777" w:rsidR="00F77944" w:rsidRDefault="00F77944" w:rsidP="00F77944">
      <w:pPr>
        <w:rPr>
          <w:b/>
        </w:rPr>
      </w:pPr>
      <w:r>
        <w:rPr>
          <w:b/>
        </w:rPr>
        <w:t xml:space="preserve">Update from </w:t>
      </w:r>
      <w:r w:rsidRPr="00F00810">
        <w:rPr>
          <w:b/>
        </w:rPr>
        <w:t>FES</w:t>
      </w:r>
      <w:r>
        <w:rPr>
          <w:b/>
        </w:rPr>
        <w:t>:</w:t>
      </w:r>
      <w:r w:rsidRPr="00F00810">
        <w:rPr>
          <w:b/>
        </w:rPr>
        <w:t xml:space="preserve"> </w:t>
      </w:r>
    </w:p>
    <w:p w14:paraId="7A406792" w14:textId="6CA52C4E" w:rsidR="00F77944" w:rsidRDefault="00F77944" w:rsidP="00F77944">
      <w:pPr>
        <w:rPr>
          <w:rStyle w:val="Hyperlink"/>
        </w:rPr>
      </w:pPr>
      <w:r w:rsidRPr="00F27D2A">
        <w:rPr>
          <w:b/>
        </w:rPr>
        <w:t>Update from SNH including</w:t>
      </w:r>
      <w:r w:rsidR="00D52D84">
        <w:rPr>
          <w:b/>
        </w:rPr>
        <w:t>;</w:t>
      </w:r>
      <w:r w:rsidRPr="00F27D2A">
        <w:rPr>
          <w:b/>
        </w:rPr>
        <w:t xml:space="preserve"> </w:t>
      </w:r>
      <w:r w:rsidRPr="00FB2454">
        <w:t xml:space="preserve">SNH WMO to provide clarity as to why our stated Habitat Impact Targets are not satisfactory. Further invitation to promote the ecological and local benefits of </w:t>
      </w:r>
      <w:r w:rsidRPr="00FB2454">
        <w:lastRenderedPageBreak/>
        <w:t>Peatland Restoration. Comment is also invited on the JNCC article on this link regarding re-wetting of peatlands.</w:t>
      </w:r>
      <w:r w:rsidRPr="00F27D2A">
        <w:rPr>
          <w:b/>
        </w:rPr>
        <w:t xml:space="preserve"> </w:t>
      </w:r>
      <w:hyperlink r:id="rId7" w:history="1">
        <w:r>
          <w:rPr>
            <w:rStyle w:val="Hyperlink"/>
          </w:rPr>
          <w:t>http://jncc.defra.gov.uk/page-5905</w:t>
        </w:r>
      </w:hyperlink>
    </w:p>
    <w:p w14:paraId="13D24726" w14:textId="77777777" w:rsidR="00F77944" w:rsidRPr="00BD1ABE" w:rsidRDefault="00F77944" w:rsidP="00F77944">
      <w:pPr>
        <w:spacing w:after="0" w:line="240" w:lineRule="auto"/>
        <w:rPr>
          <w:color w:val="0000FF"/>
          <w:u w:val="single"/>
        </w:rPr>
      </w:pPr>
    </w:p>
    <w:p w14:paraId="103DF2B1" w14:textId="77777777" w:rsidR="00D52D84" w:rsidRDefault="00F77944" w:rsidP="00F77944">
      <w:pPr>
        <w:rPr>
          <w:b/>
        </w:rPr>
      </w:pPr>
      <w:r>
        <w:rPr>
          <w:b/>
        </w:rPr>
        <w:t>Update from Neig</w:t>
      </w:r>
      <w:r w:rsidR="00D52D84">
        <w:rPr>
          <w:b/>
        </w:rPr>
        <w:t>h</w:t>
      </w:r>
      <w:r>
        <w:rPr>
          <w:b/>
        </w:rPr>
        <w:t xml:space="preserve">bours. </w:t>
      </w:r>
    </w:p>
    <w:p w14:paraId="05004111" w14:textId="2C854893" w:rsidR="00F77944" w:rsidRDefault="00F77944" w:rsidP="00F77944">
      <w:pPr>
        <w:rPr>
          <w:b/>
        </w:rPr>
      </w:pPr>
      <w:r w:rsidRPr="00705C9D">
        <w:rPr>
          <w:b/>
        </w:rPr>
        <w:t>Stakeholders and public comments.</w:t>
      </w:r>
      <w:r w:rsidRPr="005177ED">
        <w:rPr>
          <w:b/>
        </w:rPr>
        <w:t xml:space="preserve"> </w:t>
      </w:r>
    </w:p>
    <w:p w14:paraId="75CCEEDB" w14:textId="77777777" w:rsidR="00F77944" w:rsidRDefault="00F77944" w:rsidP="00F77944">
      <w:pPr>
        <w:rPr>
          <w:b/>
        </w:rPr>
      </w:pPr>
      <w:r w:rsidRPr="00F00810">
        <w:rPr>
          <w:b/>
        </w:rPr>
        <w:t>AOB</w:t>
      </w:r>
      <w:r>
        <w:rPr>
          <w:b/>
        </w:rPr>
        <w:t xml:space="preserve">. </w:t>
      </w:r>
    </w:p>
    <w:p w14:paraId="51F444EA" w14:textId="77777777" w:rsidR="00F77944" w:rsidRDefault="00F77944" w:rsidP="00F77944">
      <w:r>
        <w:t>Suggested date for the next AGM and Ordinary Meetings - Friday 1</w:t>
      </w:r>
      <w:r w:rsidRPr="008517C8">
        <w:rPr>
          <w:vertAlign w:val="superscript"/>
        </w:rPr>
        <w:t>st</w:t>
      </w:r>
      <w:r>
        <w:t xml:space="preserve"> November 2019</w:t>
      </w:r>
    </w:p>
    <w:p w14:paraId="23049A81" w14:textId="77777777" w:rsidR="00F77944" w:rsidRPr="004177E3" w:rsidRDefault="00F77944" w:rsidP="00F77944"/>
    <w:p w14:paraId="3B73D53C" w14:textId="1CC59472" w:rsidR="009A3487" w:rsidRPr="00F77944" w:rsidRDefault="000944CF" w:rsidP="00F77944">
      <w:r w:rsidRPr="00F77944">
        <w:t xml:space="preserve"> </w:t>
      </w:r>
    </w:p>
    <w:sectPr w:rsidR="009A3487" w:rsidRPr="00F779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1861D" w14:textId="77777777" w:rsidR="00CF60CC" w:rsidRDefault="00CF60CC" w:rsidP="00EE1E43">
      <w:pPr>
        <w:spacing w:after="0" w:line="240" w:lineRule="auto"/>
      </w:pPr>
      <w:r>
        <w:separator/>
      </w:r>
    </w:p>
  </w:endnote>
  <w:endnote w:type="continuationSeparator" w:id="0">
    <w:p w14:paraId="669C3389" w14:textId="77777777" w:rsidR="00CF60CC" w:rsidRDefault="00CF60CC" w:rsidP="00EE1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09C27" w14:textId="77777777" w:rsidR="00CF60CC" w:rsidRDefault="00CF60CC" w:rsidP="00EE1E43">
      <w:pPr>
        <w:spacing w:after="0" w:line="240" w:lineRule="auto"/>
      </w:pPr>
      <w:r>
        <w:separator/>
      </w:r>
    </w:p>
  </w:footnote>
  <w:footnote w:type="continuationSeparator" w:id="0">
    <w:p w14:paraId="758198A9" w14:textId="77777777" w:rsidR="00CF60CC" w:rsidRDefault="00CF60CC" w:rsidP="00EE1E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D12C7"/>
    <w:multiLevelType w:val="hybridMultilevel"/>
    <w:tmpl w:val="2434362A"/>
    <w:lvl w:ilvl="0" w:tplc="5394CCF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D4C30"/>
    <w:multiLevelType w:val="hybridMultilevel"/>
    <w:tmpl w:val="F236CCEE"/>
    <w:lvl w:ilvl="0" w:tplc="3D84699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96404"/>
    <w:multiLevelType w:val="hybridMultilevel"/>
    <w:tmpl w:val="8DE05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03CBA"/>
    <w:multiLevelType w:val="hybridMultilevel"/>
    <w:tmpl w:val="6C8A5ED2"/>
    <w:lvl w:ilvl="0" w:tplc="153AA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3200C"/>
    <w:multiLevelType w:val="hybridMultilevel"/>
    <w:tmpl w:val="33C6C49E"/>
    <w:lvl w:ilvl="0" w:tplc="9AEE10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966D09"/>
    <w:multiLevelType w:val="hybridMultilevel"/>
    <w:tmpl w:val="0D54A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E12D17"/>
    <w:multiLevelType w:val="hybridMultilevel"/>
    <w:tmpl w:val="AA9212B2"/>
    <w:lvl w:ilvl="0" w:tplc="8CB6AD80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1753C3"/>
    <w:multiLevelType w:val="hybridMultilevel"/>
    <w:tmpl w:val="73003166"/>
    <w:lvl w:ilvl="0" w:tplc="1BD89D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4179EA"/>
    <w:multiLevelType w:val="hybridMultilevel"/>
    <w:tmpl w:val="670EDC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8"/>
  </w:num>
  <w:num w:numId="6">
    <w:abstractNumId w:val="7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MTC2MDYzMTIwNzVU0lEKTi0uzszPAykwrwUAufvM/SwAAAA="/>
  </w:docVars>
  <w:rsids>
    <w:rsidRoot w:val="00AA3407"/>
    <w:rsid w:val="0003088B"/>
    <w:rsid w:val="00040DDD"/>
    <w:rsid w:val="00054836"/>
    <w:rsid w:val="000944CF"/>
    <w:rsid w:val="00102076"/>
    <w:rsid w:val="00111155"/>
    <w:rsid w:val="001215DC"/>
    <w:rsid w:val="001275B7"/>
    <w:rsid w:val="00137A1D"/>
    <w:rsid w:val="00152DC5"/>
    <w:rsid w:val="001F16B3"/>
    <w:rsid w:val="002242A4"/>
    <w:rsid w:val="00226859"/>
    <w:rsid w:val="00234072"/>
    <w:rsid w:val="0025280C"/>
    <w:rsid w:val="00267061"/>
    <w:rsid w:val="002A0B60"/>
    <w:rsid w:val="002F395A"/>
    <w:rsid w:val="00326285"/>
    <w:rsid w:val="00345CF3"/>
    <w:rsid w:val="003B2A74"/>
    <w:rsid w:val="00425E1F"/>
    <w:rsid w:val="00433A4A"/>
    <w:rsid w:val="004472E4"/>
    <w:rsid w:val="004506FB"/>
    <w:rsid w:val="0045118A"/>
    <w:rsid w:val="004E6E97"/>
    <w:rsid w:val="00547B32"/>
    <w:rsid w:val="005966E2"/>
    <w:rsid w:val="00597D0D"/>
    <w:rsid w:val="005D7874"/>
    <w:rsid w:val="006253D5"/>
    <w:rsid w:val="00674B5C"/>
    <w:rsid w:val="00683898"/>
    <w:rsid w:val="006B6914"/>
    <w:rsid w:val="006D2641"/>
    <w:rsid w:val="006F05B5"/>
    <w:rsid w:val="006F2F10"/>
    <w:rsid w:val="00705C9D"/>
    <w:rsid w:val="007074D3"/>
    <w:rsid w:val="00721B9A"/>
    <w:rsid w:val="00765AE0"/>
    <w:rsid w:val="00787B16"/>
    <w:rsid w:val="00793B6F"/>
    <w:rsid w:val="0086074E"/>
    <w:rsid w:val="008705D1"/>
    <w:rsid w:val="008B2223"/>
    <w:rsid w:val="008F415A"/>
    <w:rsid w:val="009008AD"/>
    <w:rsid w:val="00910773"/>
    <w:rsid w:val="0099240C"/>
    <w:rsid w:val="009A3487"/>
    <w:rsid w:val="00A3001A"/>
    <w:rsid w:val="00A50FE5"/>
    <w:rsid w:val="00AA3407"/>
    <w:rsid w:val="00AD6185"/>
    <w:rsid w:val="00AE33C8"/>
    <w:rsid w:val="00AF088C"/>
    <w:rsid w:val="00B23901"/>
    <w:rsid w:val="00B4045F"/>
    <w:rsid w:val="00B5662D"/>
    <w:rsid w:val="00B738D0"/>
    <w:rsid w:val="00C07F67"/>
    <w:rsid w:val="00C15FDE"/>
    <w:rsid w:val="00C9490B"/>
    <w:rsid w:val="00CA4D79"/>
    <w:rsid w:val="00CB250A"/>
    <w:rsid w:val="00CF60CC"/>
    <w:rsid w:val="00D24AB0"/>
    <w:rsid w:val="00D277BA"/>
    <w:rsid w:val="00D52D84"/>
    <w:rsid w:val="00D57EBE"/>
    <w:rsid w:val="00DC13FF"/>
    <w:rsid w:val="00DC343F"/>
    <w:rsid w:val="00DC6412"/>
    <w:rsid w:val="00DE01B6"/>
    <w:rsid w:val="00E468DE"/>
    <w:rsid w:val="00EE1E43"/>
    <w:rsid w:val="00F00810"/>
    <w:rsid w:val="00F34C26"/>
    <w:rsid w:val="00F63127"/>
    <w:rsid w:val="00F679C0"/>
    <w:rsid w:val="00F77944"/>
    <w:rsid w:val="00FB2454"/>
    <w:rsid w:val="00FE4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E8D673D"/>
  <w15:chartTrackingRefBased/>
  <w15:docId w15:val="{3ED924C5-0963-4ABE-BE21-CAFDEC7C2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9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B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1E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E43"/>
  </w:style>
  <w:style w:type="paragraph" w:styleId="Footer">
    <w:name w:val="footer"/>
    <w:basedOn w:val="Normal"/>
    <w:link w:val="FooterChar"/>
    <w:uiPriority w:val="99"/>
    <w:unhideWhenUsed/>
    <w:rsid w:val="00EE1E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E43"/>
  </w:style>
  <w:style w:type="character" w:styleId="Hyperlink">
    <w:name w:val="Hyperlink"/>
    <w:basedOn w:val="DefaultParagraphFont"/>
    <w:uiPriority w:val="99"/>
    <w:semiHidden/>
    <w:unhideWhenUsed/>
    <w:rsid w:val="000944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6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88778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08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32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999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33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58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36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11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78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91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0801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85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27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57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76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6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6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78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04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36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15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29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399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05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11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504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1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1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6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94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45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74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95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73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76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7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90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7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14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47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13570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124184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879589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71676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019378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46772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43880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647084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403060">
                      <w:marLeft w:val="113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51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13201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778612">
                      <w:marLeft w:val="21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283950">
                      <w:marLeft w:val="21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174435">
                      <w:marLeft w:val="21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951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18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22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43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7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75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9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78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7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34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68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61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02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10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8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91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19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60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91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11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jncc.defra.gov.uk/page-59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Fox</dc:creator>
  <cp:keywords/>
  <dc:description/>
  <cp:lastModifiedBy>Stephen Fox</cp:lastModifiedBy>
  <cp:revision>16</cp:revision>
  <dcterms:created xsi:type="dcterms:W3CDTF">2019-01-13T08:46:00Z</dcterms:created>
  <dcterms:modified xsi:type="dcterms:W3CDTF">2019-04-22T09:00:00Z</dcterms:modified>
</cp:coreProperties>
</file>